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02EC8D4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14B35121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952AFB">
        <w:rPr>
          <w:rFonts w:ascii="Times New Roman" w:hAnsi="Times New Roman" w:cs="Times New Roman"/>
          <w:bCs/>
        </w:rPr>
        <w:t>and</w:t>
      </w:r>
      <w:r w:rsidRPr="00B22C6A">
        <w:rPr>
          <w:rFonts w:ascii="Times New Roman" w:hAnsi="Times New Roman" w:cs="Times New Roman"/>
          <w:b/>
        </w:rPr>
        <w:t xml:space="preserve"> </w:t>
      </w:r>
      <w:r w:rsidR="0041734C">
        <w:rPr>
          <w:rFonts w:ascii="Times New Roman" w:hAnsi="Times New Roman" w:cs="Times New Roman"/>
          <w:b/>
        </w:rPr>
        <w:t>Oracle DB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4034C72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="00952AFB" w:rsidRPr="00952AFB">
        <w:rPr>
          <w:rFonts w:ascii="Times New Roman" w:hAnsi="Times New Roman" w:cs="Times New Roman"/>
          <w:b/>
          <w:bCs/>
          <w:color w:val="000000"/>
        </w:rPr>
        <w:t>Oracle DB</w:t>
      </w:r>
      <w:r w:rsidR="00952AFB">
        <w:rPr>
          <w:rFonts w:ascii="Times New Roman" w:hAnsi="Times New Roman" w:cs="Times New Roman"/>
          <w:color w:val="000000"/>
        </w:rPr>
        <w:t xml:space="preserve">,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1EF4DE0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</w:t>
      </w:r>
      <w:r w:rsidR="00952AFB">
        <w:rPr>
          <w:rStyle w:val="Heading3Char"/>
          <w:b w:val="0"/>
          <w:sz w:val="22"/>
          <w:szCs w:val="22"/>
        </w:rPr>
        <w:t xml:space="preserve">Oracle DB, </w:t>
      </w:r>
      <w:r w:rsidRPr="00664F20">
        <w:rPr>
          <w:rStyle w:val="Heading3Char"/>
          <w:b w:val="0"/>
          <w:sz w:val="22"/>
          <w:szCs w:val="22"/>
        </w:rPr>
        <w:t xml:space="preserve">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React.js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265BE812" w14:textId="77777777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77777777" w:rsidR="000063A7" w:rsidRPr="000768C5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business unit-specific dataset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cripts</w:t>
      </w:r>
      <w:r w:rsidRPr="002621A6">
        <w:rPr>
          <w:rFonts w:ascii="Times New Roman" w:hAnsi="Times New Roman" w:cs="Times New Roman"/>
        </w:rPr>
        <w:t xml:space="preserve"> from </w:t>
      </w:r>
      <w:r w:rsidRPr="002621A6">
        <w:rPr>
          <w:rFonts w:ascii="Times New Roman" w:hAnsi="Times New Roman" w:cs="Times New Roman"/>
          <w:b/>
          <w:bCs/>
        </w:rPr>
        <w:t>database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able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03581D09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for serverless container management, enhancing the scalability of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5BC7F72A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improve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092D8619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>rote validation scripts in</w:t>
      </w:r>
      <w:r w:rsidR="00952AFB">
        <w:rPr>
          <w:rFonts w:ascii="Times New Roman" w:hAnsi="Times New Roman" w:cs="Times New Roman"/>
          <w:b/>
          <w:bCs/>
        </w:rPr>
        <w:t xml:space="preserve"> Oracle DB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4A212278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 and auditing using Fluentd or ELK Stack to support traceability and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02179582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="00952AFB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, queried </w:t>
      </w:r>
      <w:r w:rsidR="00952AFB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="00952AFB">
        <w:rPr>
          <w:rFonts w:ascii="Times New Roman" w:hAnsi="Times New Roman" w:cs="Times New Roman"/>
        </w:rPr>
        <w:t xml:space="preserve"> </w:t>
      </w:r>
      <w:r w:rsidR="00952AFB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 connector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407593C0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="00C52DB1">
        <w:rPr>
          <w:rFonts w:ascii="Times New Roman" w:hAnsi="Times New Roman" w:cs="Times New Roman"/>
          <w:b/>
        </w:rPr>
        <w:t>Oracle DB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5DFA34BB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="00C52DB1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F7F8BD6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="00C52DB1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5A806592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</w:t>
      </w:r>
      <w:r w:rsidR="00C52DB1">
        <w:rPr>
          <w:rFonts w:ascii="Times New Roman" w:hAnsi="Times New Roman" w:cs="Times New Roman"/>
          <w:b/>
        </w:rPr>
        <w:t>Oracle DB</w:t>
      </w:r>
      <w:r w:rsidR="00C52DB1"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database queries using </w:t>
      </w:r>
      <w:r w:rsidRPr="002158D8">
        <w:rPr>
          <w:rFonts w:ascii="Times New Roman" w:hAnsi="Times New Roman" w:cs="Times New Roman"/>
          <w:b/>
          <w:bCs/>
        </w:rPr>
        <w:t>Python-</w:t>
      </w:r>
      <w:r w:rsidR="00C52DB1" w:rsidRPr="00C52DB1">
        <w:rPr>
          <w:rFonts w:ascii="Times New Roman" w:hAnsi="Times New Roman" w:cs="Times New Roman"/>
          <w:b/>
        </w:rPr>
        <w:t xml:space="preserve"> </w:t>
      </w:r>
      <w:r w:rsidR="00C52DB1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 connector and </w:t>
      </w:r>
      <w:r w:rsidR="00C52DB1">
        <w:rPr>
          <w:rFonts w:ascii="Times New Roman" w:hAnsi="Times New Roman" w:cs="Times New Roman"/>
          <w:b/>
        </w:rPr>
        <w:t>Oracle DB</w:t>
      </w:r>
      <w:r w:rsidRPr="002158D8">
        <w:rPr>
          <w:rFonts w:ascii="Times New Roman" w:hAnsi="Times New Roman" w:cs="Times New Roman"/>
        </w:rPr>
        <w:t xml:space="preserve">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411502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 xml:space="preserve">SQLite, </w:t>
      </w:r>
      <w:r w:rsidR="007C7077">
        <w:rPr>
          <w:rFonts w:ascii="Times New Roman" w:hAnsi="Times New Roman" w:cs="Times New Roman"/>
          <w:b/>
        </w:rPr>
        <w:t>Oracle DB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96AC5B1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</w:t>
      </w:r>
      <w:r w:rsidR="0069573C">
        <w:rPr>
          <w:rStyle w:val="Heading3Char"/>
          <w:b w:val="0"/>
          <w:bCs/>
          <w:sz w:val="22"/>
          <w:szCs w:val="22"/>
        </w:rPr>
        <w:t>.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FDEF2D" w14:textId="77777777" w:rsidR="0068702F" w:rsidRDefault="0068702F" w:rsidP="006F3E52">
      <w:pPr>
        <w:spacing w:after="0" w:line="240" w:lineRule="auto"/>
      </w:pPr>
      <w:r>
        <w:separator/>
      </w:r>
    </w:p>
  </w:endnote>
  <w:endnote w:type="continuationSeparator" w:id="0">
    <w:p w14:paraId="06324BB3" w14:textId="77777777" w:rsidR="0068702F" w:rsidRDefault="0068702F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E0707" w14:textId="77777777" w:rsidR="0068702F" w:rsidRDefault="0068702F" w:rsidP="006F3E52">
      <w:pPr>
        <w:spacing w:after="0" w:line="240" w:lineRule="auto"/>
      </w:pPr>
      <w:r>
        <w:separator/>
      </w:r>
    </w:p>
  </w:footnote>
  <w:footnote w:type="continuationSeparator" w:id="0">
    <w:p w14:paraId="7DADCB50" w14:textId="77777777" w:rsidR="0068702F" w:rsidRDefault="0068702F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A7192"/>
    <w:rsid w:val="001B3A56"/>
    <w:rsid w:val="001B5823"/>
    <w:rsid w:val="001C0436"/>
    <w:rsid w:val="001C1FB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49F"/>
    <w:rsid w:val="002678A5"/>
    <w:rsid w:val="002728ED"/>
    <w:rsid w:val="0028256C"/>
    <w:rsid w:val="00285C7F"/>
    <w:rsid w:val="002904AC"/>
    <w:rsid w:val="002919A7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6DB9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34C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8702F"/>
    <w:rsid w:val="006904EE"/>
    <w:rsid w:val="00692538"/>
    <w:rsid w:val="00693115"/>
    <w:rsid w:val="0069573C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5C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C7077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52AFB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33695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44046"/>
    <w:rsid w:val="00C46953"/>
    <w:rsid w:val="00C46B86"/>
    <w:rsid w:val="00C50DB1"/>
    <w:rsid w:val="00C5219C"/>
    <w:rsid w:val="00C52200"/>
    <w:rsid w:val="00C52DB1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7</TotalTime>
  <Pages>1</Pages>
  <Words>2967</Words>
  <Characters>16913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07</cp:revision>
  <cp:lastPrinted>2024-08-23T17:13:00Z</cp:lastPrinted>
  <dcterms:created xsi:type="dcterms:W3CDTF">2024-08-01T17:27:00Z</dcterms:created>
  <dcterms:modified xsi:type="dcterms:W3CDTF">2024-11-15T17:22:00Z</dcterms:modified>
</cp:coreProperties>
</file>